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8C432" w14:textId="68807B50" w:rsidR="00EA2723" w:rsidRDefault="00CC3008">
      <w:pPr>
        <w:pStyle w:val="NummerDatum"/>
        <w:rPr>
          <w:rFonts w:cs="Arial"/>
        </w:rPr>
      </w:pPr>
      <w:r>
        <w:rPr>
          <w:rFonts w:cs="Arial"/>
        </w:rPr>
        <w:t>018</w:t>
      </w:r>
      <w:r w:rsidR="00B75EFB">
        <w:rPr>
          <w:rFonts w:cs="Arial"/>
        </w:rPr>
        <w:t>/202</w:t>
      </w:r>
      <w:r w:rsidR="004F0872">
        <w:rPr>
          <w:rFonts w:cs="Arial"/>
        </w:rPr>
        <w:t>6</w:t>
      </w:r>
      <w:r w:rsidR="00B75EFB">
        <w:rPr>
          <w:rFonts w:cs="Arial"/>
        </w:rPr>
        <w:tab/>
      </w:r>
      <w:r>
        <w:rPr>
          <w:rFonts w:cs="Arial"/>
        </w:rPr>
        <w:t>23</w:t>
      </w:r>
      <w:r w:rsidR="00B75EFB">
        <w:rPr>
          <w:rFonts w:cs="Arial"/>
        </w:rPr>
        <w:t>.</w:t>
      </w:r>
      <w:r w:rsidR="00F47E03">
        <w:rPr>
          <w:rFonts w:cs="Arial"/>
        </w:rPr>
        <w:t>2</w:t>
      </w:r>
      <w:r w:rsidR="00B75EFB">
        <w:rPr>
          <w:rFonts w:cs="Arial"/>
        </w:rPr>
        <w:t>.202</w:t>
      </w:r>
      <w:r w:rsidR="004F0872">
        <w:rPr>
          <w:rFonts w:cs="Arial"/>
        </w:rPr>
        <w:t>6</w:t>
      </w:r>
    </w:p>
    <w:p w14:paraId="713CFF3A" w14:textId="05E1557A" w:rsidR="00943D24" w:rsidRPr="00B90ABB" w:rsidRDefault="003C136E" w:rsidP="00943D24">
      <w:pPr>
        <w:suppressAutoHyphens w:val="0"/>
        <w:spacing w:after="0" w:line="240" w:lineRule="auto"/>
        <w:rPr>
          <w:rFonts w:ascii="ArialMT" w:hAnsi="ArialMT"/>
          <w:b/>
          <w:bCs/>
          <w:color w:val="000000"/>
          <w:spacing w:val="0"/>
          <w:sz w:val="32"/>
          <w:szCs w:val="32"/>
        </w:rPr>
      </w:pPr>
      <w:bookmarkStart w:id="0" w:name="_Hlk250322"/>
      <w:bookmarkStart w:id="1" w:name="_Ref249518438"/>
      <w:bookmarkEnd w:id="0"/>
      <w:bookmarkEnd w:id="1"/>
      <w:r>
        <w:rPr>
          <w:rFonts w:ascii="ArialMT" w:hAnsi="ArialMT"/>
          <w:b/>
          <w:bCs/>
          <w:color w:val="000000"/>
          <w:spacing w:val="0"/>
          <w:sz w:val="32"/>
          <w:szCs w:val="32"/>
        </w:rPr>
        <w:t>Tierwelt am Limit</w:t>
      </w:r>
      <w:r w:rsidR="00943D24" w:rsidRPr="006C1AAF">
        <w:rPr>
          <w:rFonts w:ascii="ArialMT" w:hAnsi="ArialMT"/>
          <w:b/>
          <w:bCs/>
          <w:color w:val="000000"/>
          <w:spacing w:val="0"/>
          <w:sz w:val="32"/>
          <w:szCs w:val="32"/>
        </w:rPr>
        <w:t xml:space="preserve"> </w:t>
      </w:r>
      <w:r w:rsidR="00943D24" w:rsidRPr="006C1AAF">
        <w:rPr>
          <w:rFonts w:ascii="ArialMT" w:hAnsi="ArialMT"/>
          <w:b/>
          <w:bCs/>
          <w:color w:val="000000"/>
          <w:spacing w:val="0"/>
          <w:sz w:val="32"/>
          <w:szCs w:val="32"/>
        </w:rPr>
        <w:br/>
      </w:r>
      <w:r>
        <w:rPr>
          <w:rFonts w:ascii="ArialMT" w:hAnsi="ArialMT"/>
          <w:b/>
          <w:bCs/>
          <w:color w:val="000000"/>
          <w:spacing w:val="0"/>
        </w:rPr>
        <w:t>Biologe der</w:t>
      </w:r>
      <w:r w:rsidR="00943D24" w:rsidRPr="006C1AAF">
        <w:rPr>
          <w:rFonts w:ascii="ArialMT" w:hAnsi="ArialMT"/>
          <w:b/>
          <w:bCs/>
          <w:color w:val="000000"/>
          <w:spacing w:val="0"/>
        </w:rPr>
        <w:t xml:space="preserve"> Uni</w:t>
      </w:r>
      <w:r>
        <w:rPr>
          <w:rFonts w:ascii="ArialMT" w:hAnsi="ArialMT"/>
          <w:b/>
          <w:bCs/>
          <w:color w:val="000000"/>
          <w:spacing w:val="0"/>
        </w:rPr>
        <w:t xml:space="preserve"> </w:t>
      </w:r>
      <w:r w:rsidR="00943D24" w:rsidRPr="006C1AAF">
        <w:rPr>
          <w:rFonts w:ascii="ArialMT" w:hAnsi="ArialMT"/>
          <w:b/>
          <w:bCs/>
          <w:color w:val="000000"/>
          <w:spacing w:val="0"/>
        </w:rPr>
        <w:t xml:space="preserve">Osnabrück </w:t>
      </w:r>
      <w:r>
        <w:rPr>
          <w:rFonts w:ascii="ArialMT" w:hAnsi="ArialMT"/>
          <w:b/>
          <w:bCs/>
          <w:color w:val="000000"/>
          <w:spacing w:val="0"/>
        </w:rPr>
        <w:t>Mitverfasser eines Buches über tierische Anpassungsstrategien</w:t>
      </w:r>
      <w:r w:rsidR="00943D24" w:rsidRPr="006C1AAF">
        <w:rPr>
          <w:rFonts w:ascii="ArialMT" w:hAnsi="ArialMT"/>
          <w:color w:val="000000"/>
          <w:spacing w:val="0"/>
          <w:sz w:val="27"/>
          <w:szCs w:val="27"/>
        </w:rPr>
        <w:br/>
      </w:r>
    </w:p>
    <w:p w14:paraId="05FD6FFE" w14:textId="0C2086AF" w:rsidR="00C92986" w:rsidRDefault="003C136E" w:rsidP="00293E2A">
      <w:pPr>
        <w:spacing w:line="360" w:lineRule="auto"/>
      </w:pPr>
      <w:r>
        <w:t xml:space="preserve">Wild- und Haustiere sind </w:t>
      </w:r>
      <w:r w:rsidR="005A497F">
        <w:t xml:space="preserve">hervorragend in der </w:t>
      </w:r>
      <w:r w:rsidR="00C92986">
        <w:t xml:space="preserve">Anpassung </w:t>
      </w:r>
      <w:r w:rsidR="005A497F">
        <w:t>an</w:t>
      </w:r>
      <w:r>
        <w:t xml:space="preserve"> veränderte Umweltbedingungen. </w:t>
      </w:r>
      <w:r w:rsidR="00293E2A">
        <w:t>Das</w:t>
      </w:r>
      <w:r>
        <w:t xml:space="preserve"> zeigen die Verhaltensforscher</w:t>
      </w:r>
      <w:r w:rsidR="00C97494">
        <w:t xml:space="preserve"> und Wissenschaftskommunikatoren</w:t>
      </w:r>
      <w:r>
        <w:t xml:space="preserve"> </w:t>
      </w:r>
      <w:r w:rsidR="00293E2A">
        <w:t xml:space="preserve">Prof. Dr. </w:t>
      </w:r>
      <w:r>
        <w:t>Norbert Sachser</w:t>
      </w:r>
      <w:r w:rsidR="00293E2A">
        <w:t xml:space="preserve"> (Uni Münster)</w:t>
      </w:r>
      <w:r>
        <w:t xml:space="preserve"> und Dr. Niklas Kästner </w:t>
      </w:r>
      <w:r w:rsidR="00293E2A">
        <w:t xml:space="preserve">von der </w:t>
      </w:r>
      <w:r>
        <w:t>Uni Osnabrück</w:t>
      </w:r>
      <w:r w:rsidR="00A92169">
        <w:t xml:space="preserve"> </w:t>
      </w:r>
      <w:r>
        <w:t>in einem soeben erschienen</w:t>
      </w:r>
      <w:r w:rsidR="00C92986">
        <w:t>en</w:t>
      </w:r>
      <w:r>
        <w:t xml:space="preserve"> Buch im renommierten </w:t>
      </w:r>
      <w:r w:rsidR="00C97494">
        <w:t>Rowohlt</w:t>
      </w:r>
      <w:r>
        <w:t>-Verlag</w:t>
      </w:r>
      <w:r w:rsidR="00C92986">
        <w:t>.</w:t>
      </w:r>
      <w:r>
        <w:t xml:space="preserve"> Zugleich </w:t>
      </w:r>
      <w:r w:rsidR="00A92169">
        <w:t>verweisen</w:t>
      </w:r>
      <w:r>
        <w:t xml:space="preserve"> die beiden Biologen </w:t>
      </w:r>
      <w:r w:rsidR="00A92169">
        <w:t>auf die</w:t>
      </w:r>
      <w:r>
        <w:t xml:space="preserve"> Grenze</w:t>
      </w:r>
      <w:r w:rsidR="00A92169">
        <w:t>n innerhalb der Tierwelt</w:t>
      </w:r>
      <w:r>
        <w:t>, um den gewaltigen Herausforderungen im Zeitalter des Menschen etwas entgegenzusetzen.</w:t>
      </w:r>
    </w:p>
    <w:p w14:paraId="1057AE01" w14:textId="1F32B163" w:rsidR="003C136E" w:rsidRDefault="003C136E" w:rsidP="00293E2A">
      <w:pPr>
        <w:spacing w:line="360" w:lineRule="auto"/>
      </w:pPr>
      <w:r>
        <w:t>Denn ob Löwe, Meise oder Schmetterling oder Hund, Katze und Schwein: Wildtiere und auch Haustiere können sich überraschend gut an veränderte Umweltbedingungen anpassen. Und oft auch überraschend schnell, wie man heute weiß</w:t>
      </w:r>
      <w:r w:rsidR="00293E2A">
        <w:t xml:space="preserve"> und wie Autor Kästner betont: „</w:t>
      </w:r>
      <w:r>
        <w:t>Kakadus</w:t>
      </w:r>
      <w:r w:rsidR="00C92986">
        <w:t xml:space="preserve"> in Australien haben</w:t>
      </w:r>
      <w:r>
        <w:t xml:space="preserve"> </w:t>
      </w:r>
      <w:r w:rsidR="00C92986">
        <w:t>gelernt</w:t>
      </w:r>
      <w:r>
        <w:t>, Mülltonnen zu öffnen, um an Nahrung zu gelangen</w:t>
      </w:r>
      <w:r w:rsidR="00C92986">
        <w:t xml:space="preserve">. Und </w:t>
      </w:r>
      <w:r>
        <w:t xml:space="preserve">Schweine </w:t>
      </w:r>
      <w:r w:rsidR="00C92986">
        <w:t xml:space="preserve">befreien mitunter </w:t>
      </w:r>
      <w:r>
        <w:t>ihre Artgenossen</w:t>
      </w:r>
      <w:r w:rsidR="00C92986">
        <w:t>, wenn diese eingesperrt wurden</w:t>
      </w:r>
      <w:r>
        <w:t>.</w:t>
      </w:r>
      <w:r w:rsidR="00293E2A">
        <w:t>“</w:t>
      </w:r>
    </w:p>
    <w:p w14:paraId="2D1881AE" w14:textId="1C735121" w:rsidR="003C136E" w:rsidRDefault="003C136E" w:rsidP="00293E2A">
      <w:pPr>
        <w:spacing w:line="360" w:lineRule="auto"/>
      </w:pPr>
      <w:r>
        <w:t xml:space="preserve">Doch solche Anpassungen </w:t>
      </w:r>
      <w:r w:rsidR="00A92169">
        <w:t>sind nicht grenzenlos</w:t>
      </w:r>
      <w:r>
        <w:t xml:space="preserve">. Wildtierbestände schrumpfen, Arten sterben aus; Tiere in den Ställen und im Haus erfahren massives Leid. Norbert Sachser und Niklas Kästner erläutern auf dem neuesten Stand der Wissenschaft, wie dramatisch der Lebensraum von Wildtieren im Zeitalter des Menschen verändert wird und Haustiere durch extreme Haltungsbedingungen und fragwürdige Zuchtziele ein Leben fristen, </w:t>
      </w:r>
      <w:r>
        <w:lastRenderedPageBreak/>
        <w:t>das ihren komplexen Bedürfnissen keinesfalls gerecht wird.</w:t>
      </w:r>
      <w:r w:rsidR="00CC3008">
        <w:t xml:space="preserve"> </w:t>
      </w:r>
      <w:r w:rsidR="00A92169">
        <w:t>Das abschließende Urteil der beiden: „</w:t>
      </w:r>
      <w:r>
        <w:t>Es führt kein Weg daran vorbei, unseren Umgang mit der Natur radikal zu verändern, wenn wir die natürliche Vielfalt auf unserem Planeten erhalten wollen.</w:t>
      </w:r>
      <w:r w:rsidR="00A92169">
        <w:t>“</w:t>
      </w:r>
    </w:p>
    <w:p w14:paraId="528A8B83" w14:textId="04FE6EB4" w:rsidR="00A92169" w:rsidRPr="00C47A44" w:rsidRDefault="00A92169" w:rsidP="00C47A44">
      <w:pPr>
        <w:pStyle w:val="berschrift1"/>
        <w:spacing w:after="120"/>
        <w:textAlignment w:val="baseline"/>
        <w:rPr>
          <w:rFonts w:ascii="Arial" w:hAnsi="Arial" w:cs="Arial"/>
          <w:b w:val="0"/>
          <w:bCs w:val="0"/>
          <w:color w:val="000000" w:themeColor="text1"/>
          <w:sz w:val="24"/>
          <w:szCs w:val="24"/>
        </w:rPr>
      </w:pPr>
      <w:r w:rsidRPr="00C47A44">
        <w:rPr>
          <w:rFonts w:ascii="Arial" w:hAnsi="Arial" w:cs="Arial"/>
          <w:b w:val="0"/>
          <w:bCs w:val="0"/>
          <w:color w:val="000000" w:themeColor="text1"/>
          <w:sz w:val="24"/>
          <w:szCs w:val="24"/>
        </w:rPr>
        <w:t xml:space="preserve">Norbert Sachser und Niklas Kästner: </w:t>
      </w:r>
      <w:r w:rsidR="00C47A44" w:rsidRPr="00C47A44">
        <w:rPr>
          <w:rFonts w:ascii="Arial" w:hAnsi="Arial" w:cs="Arial"/>
          <w:b w:val="0"/>
          <w:bCs w:val="0"/>
          <w:color w:val="000000" w:themeColor="text1"/>
          <w:sz w:val="24"/>
          <w:szCs w:val="24"/>
        </w:rPr>
        <w:t xml:space="preserve">„Tierwelt am Limit. Die erstaunlichen Anpassungsstrategien der Wild- und Haustiere und ihr Scheitern im Anthropozän“, </w:t>
      </w:r>
      <w:r w:rsidR="00C97494">
        <w:rPr>
          <w:rFonts w:ascii="Arial" w:hAnsi="Arial" w:cs="Arial"/>
          <w:b w:val="0"/>
          <w:bCs w:val="0"/>
          <w:color w:val="000000" w:themeColor="text1"/>
          <w:sz w:val="24"/>
          <w:szCs w:val="24"/>
        </w:rPr>
        <w:t>Rowohlt-</w:t>
      </w:r>
      <w:r w:rsidR="00C47A44" w:rsidRPr="00C47A44">
        <w:rPr>
          <w:rFonts w:ascii="Arial" w:hAnsi="Arial" w:cs="Arial"/>
          <w:b w:val="0"/>
          <w:bCs w:val="0"/>
          <w:color w:val="000000" w:themeColor="text1"/>
          <w:sz w:val="24"/>
          <w:szCs w:val="24"/>
        </w:rPr>
        <w:t xml:space="preserve">Verlag </w:t>
      </w:r>
      <w:r w:rsidR="00C47A44">
        <w:rPr>
          <w:rFonts w:ascii="Arial" w:hAnsi="Arial" w:cs="Arial"/>
          <w:b w:val="0"/>
          <w:bCs w:val="0"/>
          <w:color w:val="000000" w:themeColor="text1"/>
          <w:sz w:val="24"/>
          <w:szCs w:val="24"/>
        </w:rPr>
        <w:t xml:space="preserve">2026, </w:t>
      </w:r>
      <w:r w:rsidR="004F1382">
        <w:rPr>
          <w:rFonts w:ascii="Arial" w:hAnsi="Arial" w:cs="Arial"/>
          <w:b w:val="0"/>
          <w:bCs w:val="0"/>
          <w:color w:val="000000" w:themeColor="text1"/>
          <w:sz w:val="24"/>
          <w:szCs w:val="24"/>
        </w:rPr>
        <w:t>gebundene Ausgabe: 26 Euro, E-Book: 21,99 Euro</w:t>
      </w:r>
    </w:p>
    <w:p w14:paraId="75724A17" w14:textId="281702D3" w:rsidR="00A92169" w:rsidRDefault="00A92169" w:rsidP="00293E2A">
      <w:pPr>
        <w:spacing w:line="360" w:lineRule="auto"/>
      </w:pPr>
    </w:p>
    <w:p w14:paraId="7A426DCC" w14:textId="630902E0" w:rsidR="00943D24" w:rsidRPr="00250333" w:rsidRDefault="00943D24" w:rsidP="003C136E">
      <w:pPr>
        <w:spacing w:line="240" w:lineRule="auto"/>
      </w:pPr>
      <w:r>
        <w:rPr>
          <w:b/>
          <w:bCs/>
        </w:rPr>
        <w:t>Weitere Informationen für die Redaktionen:</w:t>
      </w:r>
      <w:r>
        <w:rPr>
          <w:b/>
          <w:bCs/>
        </w:rPr>
        <w:br/>
      </w:r>
      <w:r w:rsidR="003C136E">
        <w:t>Dr. Niklas Kästner</w:t>
      </w:r>
      <w:r w:rsidRPr="00690F4C">
        <w:t>, Universität Osnabrück</w:t>
      </w:r>
      <w:r>
        <w:rPr>
          <w:b/>
          <w:bCs/>
        </w:rPr>
        <w:br/>
      </w:r>
      <w:r w:rsidR="003C136E">
        <w:t>Fachbereich Biologie/Chemie</w:t>
      </w:r>
      <w:r>
        <w:br/>
      </w:r>
      <w:r w:rsidRPr="00250333">
        <w:t xml:space="preserve">E-Mail: </w:t>
      </w:r>
      <w:r w:rsidR="003C136E">
        <w:t>niklas.kaest</w:t>
      </w:r>
      <w:r w:rsidR="00D72F2A">
        <w:t>n</w:t>
      </w:r>
      <w:r w:rsidR="003C136E">
        <w:t>er</w:t>
      </w:r>
      <w:r>
        <w:t>@</w:t>
      </w:r>
      <w:r w:rsidR="003C136E">
        <w:t>uos</w:t>
      </w:r>
      <w:r w:rsidRPr="00250333">
        <w:t>.de</w:t>
      </w:r>
    </w:p>
    <w:p w14:paraId="419D18A4" w14:textId="77777777" w:rsidR="00EA2723" w:rsidRDefault="00EA2723" w:rsidP="00943D24">
      <w:pPr>
        <w:suppressAutoHyphens w:val="0"/>
        <w:spacing w:after="0" w:line="240" w:lineRule="auto"/>
      </w:pPr>
    </w:p>
    <w:p w14:paraId="03CC4ECB" w14:textId="77777777" w:rsidR="00D72F2A" w:rsidRDefault="00D72F2A">
      <w:pPr>
        <w:suppressAutoHyphens w:val="0"/>
        <w:spacing w:after="0" w:line="240" w:lineRule="auto"/>
      </w:pPr>
    </w:p>
    <w:sectPr w:rsidR="00D72F2A">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FD771" w14:textId="77777777" w:rsidR="003D7BD1" w:rsidRDefault="003D7BD1">
      <w:pPr>
        <w:spacing w:after="0" w:line="240" w:lineRule="auto"/>
      </w:pPr>
      <w:r>
        <w:separator/>
      </w:r>
    </w:p>
  </w:endnote>
  <w:endnote w:type="continuationSeparator" w:id="0">
    <w:p w14:paraId="52B0E08C" w14:textId="77777777" w:rsidR="003D7BD1" w:rsidRDefault="003D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ArialMT">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3F53F"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491EC"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4290" w14:textId="77777777" w:rsidR="00EA2723" w:rsidRDefault="00B75EFB">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62602" w14:textId="77777777" w:rsidR="003D7BD1" w:rsidRDefault="003D7BD1">
      <w:pPr>
        <w:spacing w:after="0" w:line="240" w:lineRule="auto"/>
      </w:pPr>
      <w:r>
        <w:separator/>
      </w:r>
    </w:p>
  </w:footnote>
  <w:footnote w:type="continuationSeparator" w:id="0">
    <w:p w14:paraId="680D53A3" w14:textId="77777777" w:rsidR="003D7BD1" w:rsidRDefault="003D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C4A12"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E607D" w14:textId="77777777" w:rsidR="00EA2723" w:rsidRDefault="00B75EFB">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0B24092E" wp14:editId="0080DED7">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7B23D76F" w14:textId="7636568E"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D72F2A">
                            <w:rPr>
                              <w:noProof/>
                            </w:rPr>
                            <w:instrText>018/2026</w:instrText>
                          </w:r>
                          <w:r w:rsidR="00D72F2A">
                            <w:rPr>
                              <w:noProof/>
                            </w:rPr>
                            <w:tab/>
                            <w:instrText>23.2.2026</w:instrText>
                          </w:r>
                          <w:r w:rsidR="00FE7452">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0B24092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7B23D76F" w14:textId="7636568E"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D72F2A">
                      <w:rPr>
                        <w:noProof/>
                      </w:rPr>
                      <w:instrText>018/2026</w:instrText>
                    </w:r>
                    <w:r w:rsidR="00D72F2A">
                      <w:rPr>
                        <w:noProof/>
                      </w:rPr>
                      <w:tab/>
                      <w:instrText>23.2.2026</w:instrText>
                    </w:r>
                    <w:r w:rsidR="00FE7452">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F398" w14:textId="77777777" w:rsidR="00EA2723" w:rsidRDefault="00B75EFB">
    <w:pPr>
      <w:pStyle w:val="Kopfzeile"/>
    </w:pPr>
    <w:r>
      <w:rPr>
        <w:noProof/>
      </w:rPr>
      <w:drawing>
        <wp:anchor distT="0" distB="0" distL="0" distR="0" simplePos="0" relativeHeight="2" behindDoc="1" locked="0" layoutInCell="0" allowOverlap="1" wp14:anchorId="6AF18943" wp14:editId="4F2BC128">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5C9DFD9C" wp14:editId="341740F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rAUA/OOTvSwAAAA="/>
  </w:docVars>
  <w:rsids>
    <w:rsidRoot w:val="00EA2723"/>
    <w:rsid w:val="00020636"/>
    <w:rsid w:val="00033978"/>
    <w:rsid w:val="00035E9D"/>
    <w:rsid w:val="0004103A"/>
    <w:rsid w:val="000560E6"/>
    <w:rsid w:val="00056BE3"/>
    <w:rsid w:val="000636F3"/>
    <w:rsid w:val="000A1027"/>
    <w:rsid w:val="000A5823"/>
    <w:rsid w:val="000A6A39"/>
    <w:rsid w:val="000C198F"/>
    <w:rsid w:val="0013386E"/>
    <w:rsid w:val="001C20FC"/>
    <w:rsid w:val="001C6A56"/>
    <w:rsid w:val="001D3A92"/>
    <w:rsid w:val="001E11C5"/>
    <w:rsid w:val="001F6C3E"/>
    <w:rsid w:val="00250333"/>
    <w:rsid w:val="00251F2E"/>
    <w:rsid w:val="00263A18"/>
    <w:rsid w:val="00277BC6"/>
    <w:rsid w:val="00293E2A"/>
    <w:rsid w:val="002A62EC"/>
    <w:rsid w:val="00304E12"/>
    <w:rsid w:val="003077A0"/>
    <w:rsid w:val="00332BAF"/>
    <w:rsid w:val="0033737F"/>
    <w:rsid w:val="00364F70"/>
    <w:rsid w:val="00382404"/>
    <w:rsid w:val="00395D5B"/>
    <w:rsid w:val="00397DE6"/>
    <w:rsid w:val="003A2027"/>
    <w:rsid w:val="003A5ADE"/>
    <w:rsid w:val="003C136E"/>
    <w:rsid w:val="003C626C"/>
    <w:rsid w:val="003D7BD1"/>
    <w:rsid w:val="003E7A0B"/>
    <w:rsid w:val="003F4475"/>
    <w:rsid w:val="00413485"/>
    <w:rsid w:val="00435BB8"/>
    <w:rsid w:val="00451F79"/>
    <w:rsid w:val="004560A3"/>
    <w:rsid w:val="00466050"/>
    <w:rsid w:val="004665ED"/>
    <w:rsid w:val="004A7F06"/>
    <w:rsid w:val="004D715F"/>
    <w:rsid w:val="004F0872"/>
    <w:rsid w:val="004F1382"/>
    <w:rsid w:val="004F1822"/>
    <w:rsid w:val="0053472C"/>
    <w:rsid w:val="0054594F"/>
    <w:rsid w:val="0055521A"/>
    <w:rsid w:val="005935C8"/>
    <w:rsid w:val="00597C1F"/>
    <w:rsid w:val="005A497F"/>
    <w:rsid w:val="005C6CB9"/>
    <w:rsid w:val="005D6EC6"/>
    <w:rsid w:val="005E74AA"/>
    <w:rsid w:val="005F0B5A"/>
    <w:rsid w:val="00607E3B"/>
    <w:rsid w:val="00615498"/>
    <w:rsid w:val="00633630"/>
    <w:rsid w:val="00646472"/>
    <w:rsid w:val="00665556"/>
    <w:rsid w:val="00675843"/>
    <w:rsid w:val="006A2484"/>
    <w:rsid w:val="006C1AAF"/>
    <w:rsid w:val="006D128E"/>
    <w:rsid w:val="006E2025"/>
    <w:rsid w:val="0070363B"/>
    <w:rsid w:val="00705782"/>
    <w:rsid w:val="00707EA2"/>
    <w:rsid w:val="00730C09"/>
    <w:rsid w:val="00757E48"/>
    <w:rsid w:val="0078440A"/>
    <w:rsid w:val="007A0E4E"/>
    <w:rsid w:val="007B1388"/>
    <w:rsid w:val="00833C37"/>
    <w:rsid w:val="00841D8A"/>
    <w:rsid w:val="00855E91"/>
    <w:rsid w:val="00864ABD"/>
    <w:rsid w:val="0087225D"/>
    <w:rsid w:val="008C79D5"/>
    <w:rsid w:val="008D3A3D"/>
    <w:rsid w:val="008E0BC2"/>
    <w:rsid w:val="008E3F06"/>
    <w:rsid w:val="008F4E9E"/>
    <w:rsid w:val="00900099"/>
    <w:rsid w:val="00902BBA"/>
    <w:rsid w:val="009073DB"/>
    <w:rsid w:val="0093242A"/>
    <w:rsid w:val="00932EDF"/>
    <w:rsid w:val="00937405"/>
    <w:rsid w:val="00943D24"/>
    <w:rsid w:val="009678A5"/>
    <w:rsid w:val="00992F71"/>
    <w:rsid w:val="009A053A"/>
    <w:rsid w:val="009A2F50"/>
    <w:rsid w:val="009A4522"/>
    <w:rsid w:val="009B5C03"/>
    <w:rsid w:val="009D7359"/>
    <w:rsid w:val="009F195C"/>
    <w:rsid w:val="00A011BB"/>
    <w:rsid w:val="00A141A9"/>
    <w:rsid w:val="00A35040"/>
    <w:rsid w:val="00A36C81"/>
    <w:rsid w:val="00A3758B"/>
    <w:rsid w:val="00A537DD"/>
    <w:rsid w:val="00A73F2E"/>
    <w:rsid w:val="00A8191E"/>
    <w:rsid w:val="00A92169"/>
    <w:rsid w:val="00AA1F84"/>
    <w:rsid w:val="00AD1A6E"/>
    <w:rsid w:val="00AD38FF"/>
    <w:rsid w:val="00AD47B8"/>
    <w:rsid w:val="00AE454E"/>
    <w:rsid w:val="00B10EC0"/>
    <w:rsid w:val="00B2064A"/>
    <w:rsid w:val="00B230FE"/>
    <w:rsid w:val="00B472CE"/>
    <w:rsid w:val="00B522B3"/>
    <w:rsid w:val="00B72C34"/>
    <w:rsid w:val="00B75EFB"/>
    <w:rsid w:val="00B90ABB"/>
    <w:rsid w:val="00B9107A"/>
    <w:rsid w:val="00BA4BB5"/>
    <w:rsid w:val="00BD1A15"/>
    <w:rsid w:val="00BE1BED"/>
    <w:rsid w:val="00BE2D10"/>
    <w:rsid w:val="00BE669C"/>
    <w:rsid w:val="00C1520B"/>
    <w:rsid w:val="00C249A2"/>
    <w:rsid w:val="00C24C37"/>
    <w:rsid w:val="00C349AC"/>
    <w:rsid w:val="00C47A44"/>
    <w:rsid w:val="00C575F7"/>
    <w:rsid w:val="00C60098"/>
    <w:rsid w:val="00C826F3"/>
    <w:rsid w:val="00C82B93"/>
    <w:rsid w:val="00C92986"/>
    <w:rsid w:val="00C93BC0"/>
    <w:rsid w:val="00C97494"/>
    <w:rsid w:val="00C97706"/>
    <w:rsid w:val="00CB404E"/>
    <w:rsid w:val="00CC3008"/>
    <w:rsid w:val="00CD40E4"/>
    <w:rsid w:val="00CF5A9B"/>
    <w:rsid w:val="00CF5BD1"/>
    <w:rsid w:val="00D131F3"/>
    <w:rsid w:val="00D13CF9"/>
    <w:rsid w:val="00D159D4"/>
    <w:rsid w:val="00D316F0"/>
    <w:rsid w:val="00D4596F"/>
    <w:rsid w:val="00D56DDE"/>
    <w:rsid w:val="00D63EEB"/>
    <w:rsid w:val="00D72F2A"/>
    <w:rsid w:val="00D74D36"/>
    <w:rsid w:val="00DA3062"/>
    <w:rsid w:val="00DC6821"/>
    <w:rsid w:val="00DE4A36"/>
    <w:rsid w:val="00DE7E69"/>
    <w:rsid w:val="00DF15DC"/>
    <w:rsid w:val="00E05A5D"/>
    <w:rsid w:val="00E06897"/>
    <w:rsid w:val="00E23252"/>
    <w:rsid w:val="00E372E7"/>
    <w:rsid w:val="00E41842"/>
    <w:rsid w:val="00E41F83"/>
    <w:rsid w:val="00E55081"/>
    <w:rsid w:val="00E841B0"/>
    <w:rsid w:val="00E909E4"/>
    <w:rsid w:val="00E9556C"/>
    <w:rsid w:val="00E96AEF"/>
    <w:rsid w:val="00EA11F9"/>
    <w:rsid w:val="00EA2723"/>
    <w:rsid w:val="00EA7A2E"/>
    <w:rsid w:val="00EB0709"/>
    <w:rsid w:val="00EB7EB8"/>
    <w:rsid w:val="00EC70FD"/>
    <w:rsid w:val="00F3497B"/>
    <w:rsid w:val="00F47E03"/>
    <w:rsid w:val="00F615D2"/>
    <w:rsid w:val="00F67C55"/>
    <w:rsid w:val="00F75097"/>
    <w:rsid w:val="00F84FD9"/>
    <w:rsid w:val="00F9651E"/>
    <w:rsid w:val="00FA2EC9"/>
    <w:rsid w:val="00FE6A3D"/>
    <w:rsid w:val="00FE7452"/>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934B"/>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7F02B-73CB-4EB0-BDEE-DA0ED5FB0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8</Words>
  <Characters>1779</Characters>
  <Application>Microsoft Office Word</Application>
  <DocSecurity>0</DocSecurity>
  <Lines>25</Lines>
  <Paragraphs>1</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5</cp:revision>
  <cp:lastPrinted>2026-02-04T08:07:00Z</cp:lastPrinted>
  <dcterms:created xsi:type="dcterms:W3CDTF">2026-02-04T15:05:00Z</dcterms:created>
  <dcterms:modified xsi:type="dcterms:W3CDTF">2026-02-23T08:23: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